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E7A48" w14:textId="77777777" w:rsidR="003869C8" w:rsidRPr="0030486A" w:rsidRDefault="003869C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E910A3" w:rsidRPr="0030486A" w14:paraId="02A9943D" w14:textId="77777777" w:rsidTr="009B1C6E">
        <w:trPr>
          <w:trHeight w:val="168"/>
        </w:trPr>
        <w:tc>
          <w:tcPr>
            <w:tcW w:w="973" w:type="dxa"/>
          </w:tcPr>
          <w:p w14:paraId="68D600B5" w14:textId="77777777" w:rsidR="00E910A3" w:rsidRPr="0030486A" w:rsidRDefault="00E910A3" w:rsidP="00E910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9CC3E5"/>
          </w:tcPr>
          <w:p w14:paraId="74E616D0" w14:textId="28737353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5/01/202</w:t>
            </w:r>
            <w:r w:rsidR="009005A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3A061B74" w14:textId="7A808E99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6/01/202</w:t>
            </w:r>
            <w:r w:rsidR="009005A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17580E94" w14:textId="528DF169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7/01/202</w:t>
            </w:r>
            <w:r w:rsidR="009005A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28340AA6" w14:textId="1CB05F21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8/01/202</w:t>
            </w:r>
            <w:r w:rsidR="009005A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767" w:type="dxa"/>
            <w:shd w:val="clear" w:color="auto" w:fill="9CC3E5"/>
          </w:tcPr>
          <w:p w14:paraId="6F8955B3" w14:textId="2DCB4195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9/01/202</w:t>
            </w:r>
            <w:r w:rsidR="009005A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3869C8" w:rsidRPr="0030486A" w14:paraId="42719262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EA8A454" w14:textId="77777777" w:rsidR="003869C8" w:rsidRPr="0030486A" w:rsidRDefault="00000000" w:rsidP="00874FA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0" w:name="_heading=h.gjdgxs" w:colFirst="0" w:colLast="0"/>
            <w:bookmarkEnd w:id="0"/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6B4FEE3" w14:textId="252EE889" w:rsidR="004B0055" w:rsidRPr="0030486A" w:rsidRDefault="004B0055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A3292D" w14:textId="77777777" w:rsidR="003869C8" w:rsidRPr="0030486A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6F6D9A" w14:textId="77777777" w:rsidR="003869C8" w:rsidRPr="0030486A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0BB601" w14:textId="4CBF05D3" w:rsidR="003869C8" w:rsidRPr="0030486A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E648C93" w14:textId="107DFF7D" w:rsidR="003869C8" w:rsidRPr="0030486A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69C8" w:rsidRPr="0030486A" w14:paraId="4CD74179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A098F2C" w14:textId="5027EC57" w:rsidR="003869C8" w:rsidRPr="0030486A" w:rsidRDefault="00000000" w:rsidP="00874FA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BC64F17" w14:textId="1CCC42CF" w:rsidR="003869C8" w:rsidRPr="0030486A" w:rsidRDefault="003869C8" w:rsidP="000D25E5">
            <w:pPr>
              <w:pStyle w:val="NormalWeb"/>
              <w:spacing w:before="0" w:beforeAutospacing="0" w:after="0" w:afterAutospacing="0"/>
              <w:rPr>
                <w:sz w:val="20"/>
                <w:szCs w:val="20"/>
                <w:highlight w:val="yellow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1D529D5" w14:textId="77777777" w:rsidR="003869C8" w:rsidRPr="0030486A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9B2893F" w14:textId="77777777" w:rsidR="003869C8" w:rsidRPr="0030486A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AACABF5" w14:textId="18950F02" w:rsidR="003869C8" w:rsidRPr="0030486A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46C6123" w14:textId="574F4EF6" w:rsidR="003869C8" w:rsidRPr="0030486A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69C8" w:rsidRPr="0030486A" w14:paraId="5D624BC3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8F79CEA" w14:textId="77777777" w:rsidR="003869C8" w:rsidRPr="0030486A" w:rsidRDefault="00000000" w:rsidP="00874FA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E4BB4AB" w14:textId="2646D1AF" w:rsidR="003869C8" w:rsidRPr="0030486A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5EE11B" w14:textId="77777777" w:rsidR="003869C8" w:rsidRPr="0030486A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7EEB29B" w14:textId="77777777" w:rsidR="003869C8" w:rsidRPr="0030486A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3DC375B" w14:textId="77777777" w:rsidR="005F0E1F" w:rsidRPr="0030486A" w:rsidRDefault="005F0E1F" w:rsidP="005F0E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KRY 101</w:t>
            </w:r>
          </w:p>
          <w:p w14:paraId="62449006" w14:textId="77777777" w:rsidR="005F0E1F" w:rsidRPr="0030486A" w:rsidRDefault="005F0E1F" w:rsidP="005F0E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KARİYER PLANLAMA</w:t>
            </w:r>
          </w:p>
          <w:p w14:paraId="7B46D06D" w14:textId="7B561AA8" w:rsidR="003869C8" w:rsidRPr="0030486A" w:rsidRDefault="005F0E1F" w:rsidP="005F0E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5130EF89" w14:textId="77777777" w:rsidR="003869C8" w:rsidRPr="0030486A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F56" w:rsidRPr="0030486A" w14:paraId="525073C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F014E62" w14:textId="77777777" w:rsidR="00080F56" w:rsidRPr="0030486A" w:rsidRDefault="00080F56" w:rsidP="00080F5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A3A0EFE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ING101</w:t>
            </w:r>
          </w:p>
          <w:p w14:paraId="205E0F1A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İNGİLİZCE</w:t>
            </w:r>
          </w:p>
          <w:p w14:paraId="1028D794" w14:textId="1B65EAF1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 xml:space="preserve">Derslik: Z16 </w:t>
            </w:r>
            <w:r w:rsidR="00FC4B36" w:rsidRPr="0030486A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4B36" w:rsidRPr="0030486A">
              <w:rPr>
                <w:rFonts w:ascii="Times New Roman" w:hAnsi="Times New Roman" w:cs="Times New Roman"/>
                <w:sz w:val="20"/>
                <w:szCs w:val="20"/>
              </w:rPr>
              <w:t>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360A6A5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ATA101</w:t>
            </w:r>
          </w:p>
          <w:p w14:paraId="5DE5F69C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ATATÜRK İLKELERİ VE İNKILAP TARİHİ I</w:t>
            </w:r>
          </w:p>
          <w:p w14:paraId="09E2F14E" w14:textId="11162D1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3B55861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TD101</w:t>
            </w:r>
          </w:p>
          <w:p w14:paraId="3F0C66C4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TÜRK DİLİ I</w:t>
            </w:r>
          </w:p>
          <w:p w14:paraId="624FFB13" w14:textId="030500AE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15FFB85" w14:textId="32D015AC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5507D6BA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ADL127</w:t>
            </w:r>
          </w:p>
          <w:p w14:paraId="28C57F0E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HUKUK DİLİ VE ADLİ YAZIŞMALAR</w:t>
            </w:r>
          </w:p>
          <w:p w14:paraId="1B8EDA11" w14:textId="094FBF84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Derslik: Z1</w:t>
            </w:r>
            <w:r w:rsidR="00394382" w:rsidRPr="0030486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080F56" w:rsidRPr="0030486A" w14:paraId="7932A8EE" w14:textId="77777777" w:rsidTr="009B1C6E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737561B7" w14:textId="77777777" w:rsidR="00080F56" w:rsidRPr="0030486A" w:rsidRDefault="00080F56" w:rsidP="00080F5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.00 – 13.00 ÖĞLE ARASI</w:t>
            </w:r>
          </w:p>
        </w:tc>
      </w:tr>
      <w:tr w:rsidR="00080F56" w:rsidRPr="0030486A" w14:paraId="4BBCBAE9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787B19E" w14:textId="77777777" w:rsidR="00080F56" w:rsidRPr="0030486A" w:rsidRDefault="00080F56" w:rsidP="00080F5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85A1A88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ADL115</w:t>
            </w:r>
          </w:p>
          <w:p w14:paraId="53B88E09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TÜRK ANAYASA HUKUKU</w:t>
            </w:r>
          </w:p>
          <w:p w14:paraId="3FC01A86" w14:textId="09A76734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Derslik: Z16</w:t>
            </w:r>
            <w:r w:rsidR="00FC4B36" w:rsidRPr="0030486A">
              <w:rPr>
                <w:rFonts w:ascii="Times New Roman" w:hAnsi="Times New Roman" w:cs="Times New Roman"/>
                <w:sz w:val="20"/>
                <w:szCs w:val="20"/>
              </w:rPr>
              <w:t xml:space="preserve"> –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A871A30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ADL141</w:t>
            </w:r>
          </w:p>
          <w:p w14:paraId="5C049A0C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MEDENİ HUKUK 1</w:t>
            </w:r>
          </w:p>
          <w:p w14:paraId="7236AD17" w14:textId="3796ACCE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67BEA5B" w14:textId="2B39AA5D" w:rsidR="00080F56" w:rsidRPr="0030486A" w:rsidRDefault="00080F56" w:rsidP="00C55C9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3936D4C" w14:textId="234F1086" w:rsidR="00080F56" w:rsidRPr="0030486A" w:rsidRDefault="00080F56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6A22950B" w14:textId="632BD31E" w:rsidR="00080F56" w:rsidRPr="0030486A" w:rsidRDefault="00080F56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F56" w:rsidRPr="0030486A" w14:paraId="4549058D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25B5669" w14:textId="77777777" w:rsidR="00080F56" w:rsidRPr="0030486A" w:rsidRDefault="00080F56" w:rsidP="00080F5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390F691" w14:textId="2A0D4AD3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69BB071" w14:textId="1184ADD4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09201B2" w14:textId="3DFD481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9BE74C0" w14:textId="78CE1E6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7056996E" w14:textId="6C7C54CD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F56" w:rsidRPr="0030486A" w14:paraId="13DBD9E1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D66BDFA" w14:textId="77777777" w:rsidR="00080F56" w:rsidRPr="0030486A" w:rsidRDefault="00080F56" w:rsidP="00080F5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93D2E64" w14:textId="38E50121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B297D68" w14:textId="0868D5F6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535D87F" w14:textId="6053C2E6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F563048" w14:textId="1BFABE89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7D6BB4A" w14:textId="0E3347BC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F56" w:rsidRPr="0030486A" w14:paraId="3CAE5957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44257F7" w14:textId="77777777" w:rsidR="00080F56" w:rsidRPr="0030486A" w:rsidRDefault="00080F56" w:rsidP="00080F5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011F677" w14:textId="46110FB6" w:rsidR="00080F56" w:rsidRPr="0030486A" w:rsidRDefault="00080F56" w:rsidP="00C55C9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C28F58A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76C2D5C" w14:textId="0D9B4F8C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4BD8B66" w14:textId="499FAC21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6999322" w14:textId="5E4988C6" w:rsidR="00080F56" w:rsidRPr="0030486A" w:rsidRDefault="00080F56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BDA7BC9" w14:textId="77777777" w:rsidR="00B717C8" w:rsidRPr="0030486A" w:rsidRDefault="00B717C8">
      <w:pPr>
        <w:rPr>
          <w:rFonts w:ascii="Times New Roman" w:hAnsi="Times New Roman" w:cs="Times New Roman"/>
          <w:sz w:val="20"/>
          <w:szCs w:val="20"/>
        </w:rPr>
      </w:pPr>
      <w:r w:rsidRPr="0030486A"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E910A3" w:rsidRPr="0030486A" w14:paraId="5D6E3771" w14:textId="77777777" w:rsidTr="009B1C6E">
        <w:trPr>
          <w:trHeight w:val="168"/>
        </w:trPr>
        <w:tc>
          <w:tcPr>
            <w:tcW w:w="973" w:type="dxa"/>
          </w:tcPr>
          <w:p w14:paraId="57CB8E02" w14:textId="77777777" w:rsidR="00E910A3" w:rsidRPr="0030486A" w:rsidRDefault="00E910A3" w:rsidP="00E910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9CC3E5"/>
          </w:tcPr>
          <w:p w14:paraId="3713C136" w14:textId="31CA42CF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2/01/202</w:t>
            </w:r>
            <w:r w:rsidR="009005A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0BE81055" w14:textId="26A5BA8A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3/01/202</w:t>
            </w:r>
            <w:r w:rsidR="009005A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60C74CF1" w14:textId="6454CB3F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4/01/202</w:t>
            </w:r>
            <w:r w:rsidR="009005A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58DF9F01" w14:textId="184B03C0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5/01/202</w:t>
            </w:r>
            <w:r w:rsidR="009005A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767" w:type="dxa"/>
            <w:shd w:val="clear" w:color="auto" w:fill="9CC3E5"/>
          </w:tcPr>
          <w:p w14:paraId="15E3C0F5" w14:textId="55D3893A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6/01/202</w:t>
            </w:r>
            <w:r w:rsidR="009005A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B717C8" w:rsidRPr="0030486A" w14:paraId="2D2D7A32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851CBFB" w14:textId="77777777" w:rsidR="00B717C8" w:rsidRPr="0030486A" w:rsidRDefault="00B717C8" w:rsidP="00BD21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50B4589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C775B15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EE04F4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B40D3B1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105F8FB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7C8" w:rsidRPr="0030486A" w14:paraId="13C9FA47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4B58ECE" w14:textId="77777777" w:rsidR="00B717C8" w:rsidRPr="0030486A" w:rsidRDefault="00B717C8" w:rsidP="00BD21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43448FC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4E09E59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8279C05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2991D92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71034E5" w14:textId="179495A8" w:rsidR="00B717C8" w:rsidRPr="0030486A" w:rsidRDefault="00B717C8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7C8" w:rsidRPr="0030486A" w14:paraId="6830C55C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6933B67" w14:textId="77777777" w:rsidR="00B717C8" w:rsidRPr="0030486A" w:rsidRDefault="00B717C8" w:rsidP="00BD21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95AAE72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6E2FE97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D4DC305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B3F5A53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879153E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7C8" w:rsidRPr="0030486A" w14:paraId="080FDD4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2105275" w14:textId="77777777" w:rsidR="00B717C8" w:rsidRPr="0030486A" w:rsidRDefault="00B717C8" w:rsidP="00BD21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7382BE5" w14:textId="3A3E0E05" w:rsidR="00B717C8" w:rsidRPr="0030486A" w:rsidRDefault="00B717C8" w:rsidP="00C55C9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0F8BE6C" w14:textId="45BFB4DC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1ADDA9F" w14:textId="0C94DBC4" w:rsidR="00B717C8" w:rsidRPr="0030486A" w:rsidRDefault="00B717C8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5A8F81A" w14:textId="680B1797" w:rsidR="00B717C8" w:rsidRPr="0030486A" w:rsidRDefault="00B717C8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E42E9CB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7C8" w:rsidRPr="0030486A" w14:paraId="3178DA1C" w14:textId="77777777" w:rsidTr="009B1C6E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63A7A52F" w14:textId="77777777" w:rsidR="00B717C8" w:rsidRPr="0030486A" w:rsidRDefault="00B717C8" w:rsidP="00BD210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.00 – 13.00 ÖĞLE ARASI</w:t>
            </w:r>
          </w:p>
        </w:tc>
      </w:tr>
      <w:tr w:rsidR="00B717C8" w:rsidRPr="0030486A" w14:paraId="0D4AC34C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4543C71" w14:textId="77777777" w:rsidR="00B717C8" w:rsidRPr="0030486A" w:rsidRDefault="00B717C8" w:rsidP="00BD21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E9F6D7B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537C487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8E2E014" w14:textId="77777777" w:rsidR="0095671B" w:rsidRPr="0030486A" w:rsidRDefault="0095671B" w:rsidP="0095671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ADL125</w:t>
            </w:r>
          </w:p>
          <w:p w14:paraId="52BB1D75" w14:textId="77777777" w:rsidR="0095671B" w:rsidRPr="0030486A" w:rsidRDefault="0095671B" w:rsidP="0095671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BİLGİSAYAR VE KLAVYE KULLANIMI 1</w:t>
            </w:r>
          </w:p>
          <w:p w14:paraId="377B3567" w14:textId="4B2BC00E" w:rsidR="00B717C8" w:rsidRPr="0030486A" w:rsidRDefault="0095671B" w:rsidP="0095671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 xml:space="preserve">Derslik: </w:t>
            </w:r>
            <w:r w:rsidR="00B17297" w:rsidRPr="0030486A">
              <w:rPr>
                <w:rFonts w:ascii="Times New Roman" w:hAnsi="Times New Roman" w:cs="Times New Roman"/>
                <w:sz w:val="20"/>
                <w:szCs w:val="20"/>
              </w:rPr>
              <w:t>117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CBC7967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58A14BF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7C8" w:rsidRPr="0030486A" w14:paraId="286C4FF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8330145" w14:textId="77777777" w:rsidR="00B717C8" w:rsidRPr="0030486A" w:rsidRDefault="00B717C8" w:rsidP="00BD21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7C4728F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6B9E28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2A3B06B" w14:textId="77777777" w:rsidR="0095671B" w:rsidRPr="0030486A" w:rsidRDefault="0095671B" w:rsidP="0095671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ADL125</w:t>
            </w:r>
          </w:p>
          <w:p w14:paraId="4CB3D64E" w14:textId="77777777" w:rsidR="0095671B" w:rsidRPr="0030486A" w:rsidRDefault="0095671B" w:rsidP="0095671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BİLGİSAYAR VE KLAVYE KULLANIMI 1</w:t>
            </w:r>
          </w:p>
          <w:p w14:paraId="599F45F0" w14:textId="148F5E60" w:rsidR="00B717C8" w:rsidRPr="0030486A" w:rsidRDefault="0095671B" w:rsidP="0095671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 xml:space="preserve">Derslik: </w:t>
            </w:r>
            <w:r w:rsidR="00B17297" w:rsidRPr="0030486A">
              <w:rPr>
                <w:rFonts w:ascii="Times New Roman" w:hAnsi="Times New Roman" w:cs="Times New Roman"/>
                <w:sz w:val="20"/>
                <w:szCs w:val="20"/>
              </w:rPr>
              <w:t>117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E4AE71F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2A916F6C" w14:textId="677F2500" w:rsidR="00B717C8" w:rsidRPr="0030486A" w:rsidRDefault="00B717C8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F56" w:rsidRPr="0030486A" w14:paraId="1E189451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5E436B86" w14:textId="77777777" w:rsidR="00080F56" w:rsidRPr="0030486A" w:rsidRDefault="00080F56" w:rsidP="00080F5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86F45DA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 xml:space="preserve">ADL123 ADALET MESLEK ETİĞİ </w:t>
            </w:r>
          </w:p>
          <w:p w14:paraId="5B80DC81" w14:textId="41AF61CF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Derslik: Z16</w:t>
            </w:r>
            <w:r w:rsidR="00AB142D" w:rsidRPr="0030486A">
              <w:rPr>
                <w:rFonts w:ascii="Times New Roman" w:hAnsi="Times New Roman" w:cs="Times New Roman"/>
                <w:sz w:val="20"/>
                <w:szCs w:val="20"/>
              </w:rPr>
              <w:t xml:space="preserve"> – 105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8343C07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ADL117</w:t>
            </w:r>
          </w:p>
          <w:p w14:paraId="56EF9C34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HUKUKUN TEMEL KAVRAMLARI</w:t>
            </w:r>
          </w:p>
          <w:p w14:paraId="79981F1F" w14:textId="4148518E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BEED56E" w14:textId="718DC9AF" w:rsidR="00080F56" w:rsidRPr="0030486A" w:rsidRDefault="00080F56" w:rsidP="00C55C9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47ECFD3" w14:textId="79ACB44C" w:rsidR="00080F56" w:rsidRPr="0030486A" w:rsidRDefault="00080F56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AA2B56D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ADL171</w:t>
            </w:r>
          </w:p>
          <w:p w14:paraId="5F16E618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UYAP</w:t>
            </w:r>
          </w:p>
          <w:p w14:paraId="3FF7BCF3" w14:textId="3CD80249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Derslik: Z16</w:t>
            </w:r>
            <w:r w:rsidR="00CC2D52" w:rsidRPr="0030486A">
              <w:rPr>
                <w:rFonts w:ascii="Times New Roman" w:hAnsi="Times New Roman" w:cs="Times New Roman"/>
                <w:sz w:val="20"/>
                <w:szCs w:val="20"/>
              </w:rPr>
              <w:t xml:space="preserve"> – Z18</w:t>
            </w:r>
          </w:p>
        </w:tc>
      </w:tr>
      <w:tr w:rsidR="00080F56" w:rsidRPr="0030486A" w14:paraId="2EDB159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FFE9954" w14:textId="77777777" w:rsidR="00080F56" w:rsidRPr="0030486A" w:rsidRDefault="00080F56" w:rsidP="00080F5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54D044E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6AB078B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A4D25DA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CB20B8A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57183D3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04F7EBD" w14:textId="5AA1CA4B" w:rsidR="00B717C8" w:rsidRPr="0030486A" w:rsidRDefault="00B717C8">
      <w:pPr>
        <w:rPr>
          <w:rFonts w:ascii="Times New Roman" w:hAnsi="Times New Roman" w:cs="Times New Roman"/>
          <w:sz w:val="20"/>
          <w:szCs w:val="20"/>
        </w:rPr>
      </w:pPr>
    </w:p>
    <w:sectPr w:rsidR="00B717C8" w:rsidRPr="0030486A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0D0AB" w14:textId="77777777" w:rsidR="0099031C" w:rsidRDefault="0099031C">
      <w:pPr>
        <w:spacing w:after="0" w:line="240" w:lineRule="auto"/>
      </w:pPr>
      <w:r>
        <w:separator/>
      </w:r>
    </w:p>
  </w:endnote>
  <w:endnote w:type="continuationSeparator" w:id="0">
    <w:p w14:paraId="09BA9D14" w14:textId="77777777" w:rsidR="0099031C" w:rsidRDefault="009903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DCCFC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78E02" w14:textId="77777777" w:rsidR="0099031C" w:rsidRDefault="0099031C">
      <w:pPr>
        <w:spacing w:after="0" w:line="240" w:lineRule="auto"/>
      </w:pPr>
      <w:r>
        <w:separator/>
      </w:r>
    </w:p>
  </w:footnote>
  <w:footnote w:type="continuationSeparator" w:id="0">
    <w:p w14:paraId="706B3297" w14:textId="77777777" w:rsidR="0099031C" w:rsidRDefault="009903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E14F3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7BDFC0A0" wp14:editId="51EDA259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7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247A23A6" wp14:editId="7CB65FAF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16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3866D1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2713074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7A9C0790" w14:textId="71AAD627" w:rsidR="00874FA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</w:t>
    </w:r>
    <w:r w:rsidR="00874FA0">
      <w:rPr>
        <w:b/>
        <w:color w:val="000000"/>
        <w:sz w:val="24"/>
        <w:szCs w:val="24"/>
      </w:rPr>
      <w:t>MESLEK YÜKSEKOKULU</w:t>
    </w:r>
    <w:r>
      <w:rPr>
        <w:b/>
        <w:color w:val="000000"/>
        <w:sz w:val="24"/>
        <w:szCs w:val="24"/>
      </w:rPr>
      <w:t xml:space="preserve"> </w:t>
    </w:r>
    <w:r w:rsidR="004D3DD4">
      <w:rPr>
        <w:b/>
        <w:smallCaps/>
        <w:color w:val="000000"/>
        <w:sz w:val="24"/>
        <w:szCs w:val="24"/>
      </w:rPr>
      <w:t>2023-2024</w:t>
    </w:r>
    <w:r w:rsidR="00874FA0">
      <w:rPr>
        <w:b/>
        <w:smallCaps/>
        <w:color w:val="000000"/>
        <w:sz w:val="24"/>
        <w:szCs w:val="24"/>
      </w:rPr>
      <w:t xml:space="preserve"> EĞİTİM-ÖĞRETİM YILI</w:t>
    </w:r>
    <w:r>
      <w:rPr>
        <w:b/>
        <w:smallCaps/>
        <w:color w:val="000000"/>
        <w:sz w:val="24"/>
        <w:szCs w:val="24"/>
      </w:rPr>
      <w:t xml:space="preserve"> </w:t>
    </w:r>
    <w:r w:rsidR="004D3DD4">
      <w:rPr>
        <w:b/>
        <w:smallCaps/>
        <w:color w:val="000000"/>
        <w:sz w:val="24"/>
        <w:szCs w:val="24"/>
      </w:rPr>
      <w:t>GÜZ</w:t>
    </w:r>
    <w:r w:rsidR="00874FA0">
      <w:rPr>
        <w:b/>
        <w:smallCaps/>
        <w:color w:val="000000"/>
        <w:sz w:val="24"/>
        <w:szCs w:val="24"/>
      </w:rPr>
      <w:t xml:space="preserve"> </w:t>
    </w:r>
    <w:r>
      <w:rPr>
        <w:b/>
        <w:color w:val="000000"/>
        <w:sz w:val="24"/>
        <w:szCs w:val="24"/>
      </w:rPr>
      <w:t>DÖNEMİ</w:t>
    </w:r>
  </w:p>
  <w:p w14:paraId="200A3FE7" w14:textId="0ABCBFEF" w:rsidR="003869C8" w:rsidRDefault="004036F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color w:val="000000"/>
        <w:sz w:val="24"/>
        <w:szCs w:val="24"/>
      </w:rPr>
      <w:t>ADALET</w:t>
    </w:r>
    <w:r w:rsidR="00874FA0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PROGRAMI </w:t>
    </w:r>
    <w:r>
      <w:rPr>
        <w:b/>
        <w:smallCaps/>
        <w:color w:val="000000"/>
        <w:sz w:val="24"/>
        <w:szCs w:val="24"/>
      </w:rPr>
      <w:t>1.</w:t>
    </w:r>
    <w:r w:rsidR="00870126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SINIF </w:t>
    </w:r>
    <w:r w:rsidR="007179B9">
      <w:rPr>
        <w:b/>
        <w:color w:val="000000"/>
        <w:sz w:val="24"/>
        <w:szCs w:val="24"/>
      </w:rPr>
      <w:t>FİNAL</w:t>
    </w:r>
    <w:r w:rsidR="00622B42">
      <w:rPr>
        <w:b/>
        <w:color w:val="000000"/>
        <w:sz w:val="24"/>
        <w:szCs w:val="24"/>
      </w:rPr>
      <w:t xml:space="preserve"> SINAV</w:t>
    </w:r>
    <w:r w:rsidR="00874FA0">
      <w:rPr>
        <w:b/>
        <w:color w:val="000000"/>
        <w:sz w:val="24"/>
        <w:szCs w:val="24"/>
      </w:rPr>
      <w:t xml:space="preserve"> PROGRAMI  </w:t>
    </w:r>
    <w:r w:rsidR="00874FA0"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7B81A83E" wp14:editId="3820537A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1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874FA0"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4B2F3A06" wp14:editId="6DD1D5B0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19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formatting="1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NDY1MzI0tjQ0NDdQ0lEKTi0uzszPAykwrAUAL6FrciwAAAA="/>
  </w:docVars>
  <w:rsids>
    <w:rsidRoot w:val="003869C8"/>
    <w:rsid w:val="00080F56"/>
    <w:rsid w:val="000D25E5"/>
    <w:rsid w:val="00136BA4"/>
    <w:rsid w:val="001F790B"/>
    <w:rsid w:val="0030486A"/>
    <w:rsid w:val="00325BFF"/>
    <w:rsid w:val="003724FA"/>
    <w:rsid w:val="00372611"/>
    <w:rsid w:val="003869C8"/>
    <w:rsid w:val="00394382"/>
    <w:rsid w:val="004036F6"/>
    <w:rsid w:val="00427484"/>
    <w:rsid w:val="00483C9A"/>
    <w:rsid w:val="004A0755"/>
    <w:rsid w:val="004B0055"/>
    <w:rsid w:val="004D3DD4"/>
    <w:rsid w:val="005F0E1F"/>
    <w:rsid w:val="00622B42"/>
    <w:rsid w:val="006F205E"/>
    <w:rsid w:val="007179B9"/>
    <w:rsid w:val="00870126"/>
    <w:rsid w:val="00874FA0"/>
    <w:rsid w:val="008A1472"/>
    <w:rsid w:val="009005AA"/>
    <w:rsid w:val="0095671B"/>
    <w:rsid w:val="0099031C"/>
    <w:rsid w:val="009B1C6E"/>
    <w:rsid w:val="009F63C5"/>
    <w:rsid w:val="00A46EA7"/>
    <w:rsid w:val="00AB142D"/>
    <w:rsid w:val="00AE2ED2"/>
    <w:rsid w:val="00B17297"/>
    <w:rsid w:val="00B717C8"/>
    <w:rsid w:val="00BC4028"/>
    <w:rsid w:val="00BE700F"/>
    <w:rsid w:val="00BF7177"/>
    <w:rsid w:val="00C07A34"/>
    <w:rsid w:val="00C55C97"/>
    <w:rsid w:val="00C568FD"/>
    <w:rsid w:val="00C576F5"/>
    <w:rsid w:val="00CC2D52"/>
    <w:rsid w:val="00CD2AC4"/>
    <w:rsid w:val="00E01790"/>
    <w:rsid w:val="00E910A3"/>
    <w:rsid w:val="00EA1102"/>
    <w:rsid w:val="00EE464C"/>
    <w:rsid w:val="00F114E6"/>
    <w:rsid w:val="00FC4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D56884"/>
  <w15:docId w15:val="{39C5DFFD-036C-41AB-B740-EC928426C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525"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0D25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5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2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6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8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5Vw2zZiO1Sw2chDPqwtNPp2JUA==">AMUW2mVmI3QntIjZP1ZfAh81876FU/w7lARrbpvuA/WMnNphwBZOhjfah1jZranuvuW5uGZTtGMivNl8bvUyxW5F8M77sHKsp1fNLW4Ch+S4DV2pBgRvYnWBjQV0czbBf3HTxhpu/X7/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148</Words>
  <Characters>852</Characters>
  <Application>Microsoft Office Word</Application>
  <DocSecurity>0</DocSecurity>
  <Lines>213</Lines>
  <Paragraphs>83</Paragraphs>
  <ScaleCrop>false</ScaleCrop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YUSUF MURATOĞLU</cp:lastModifiedBy>
  <cp:revision>42</cp:revision>
  <dcterms:created xsi:type="dcterms:W3CDTF">2022-09-16T07:53:00Z</dcterms:created>
  <dcterms:modified xsi:type="dcterms:W3CDTF">2024-01-05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531378fdb61aaa23c262a8a856c457f395fed39868e220931a913309b951d9</vt:lpwstr>
  </property>
</Properties>
</file>